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131"/>
        <w:gridCol w:w="3132"/>
        <w:gridCol w:w="3132"/>
      </w:tblGrid>
      <w:tr w:rsidR="005F5871" w:rsidRPr="00EC4387" w14:paraId="744ED554" w14:textId="77777777" w:rsidTr="00EC4387">
        <w:tc>
          <w:tcPr>
            <w:tcW w:w="3131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234FD1E6" w14:textId="77777777" w:rsidR="005F5871" w:rsidRPr="00EC4387" w:rsidRDefault="005F5871" w:rsidP="00EC4387">
            <w:pPr>
              <w:rPr>
                <w:lang w:val="tr-TR"/>
              </w:rPr>
            </w:pPr>
            <w:r w:rsidRPr="00EC4387">
              <w:rPr>
                <w:noProof/>
                <w:lang w:val="tr-TR"/>
              </w:rPr>
              <w:drawing>
                <wp:inline distT="0" distB="0" distL="0" distR="0" wp14:anchorId="162ECAD8" wp14:editId="25C18136">
                  <wp:extent cx="902317" cy="900000"/>
                  <wp:effectExtent l="0" t="0" r="0" b="0"/>
                  <wp:docPr id="1983252234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2317" cy="90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32" w:type="dxa"/>
            <w:tcBorders>
              <w:left w:val="nil"/>
              <w:bottom w:val="nil"/>
              <w:right w:val="nil"/>
            </w:tcBorders>
            <w:vAlign w:val="center"/>
          </w:tcPr>
          <w:p w14:paraId="4090764B" w14:textId="77777777" w:rsidR="005F5871" w:rsidRPr="00EC4387" w:rsidRDefault="005F5871" w:rsidP="00EC4387">
            <w:pPr>
              <w:spacing w:before="240"/>
              <w:jc w:val="center"/>
              <w:rPr>
                <w:rFonts w:ascii="Arial" w:hAnsi="Arial" w:cs="Arial"/>
                <w:b/>
                <w:bCs/>
                <w:lang w:val="tr-TR"/>
              </w:rPr>
            </w:pPr>
            <w:r w:rsidRPr="00EC4387">
              <w:rPr>
                <w:rFonts w:ascii="Arial" w:hAnsi="Arial" w:cs="Arial"/>
                <w:b/>
                <w:bCs/>
                <w:lang w:val="tr-TR"/>
              </w:rPr>
              <w:t>T.C.</w:t>
            </w:r>
          </w:p>
          <w:p w14:paraId="6672196F" w14:textId="77777777" w:rsidR="005F5871" w:rsidRPr="00EC4387" w:rsidRDefault="005F5871" w:rsidP="00EC4387">
            <w:pPr>
              <w:jc w:val="center"/>
              <w:rPr>
                <w:rFonts w:ascii="Arial" w:hAnsi="Arial" w:cs="Arial"/>
                <w:b/>
                <w:bCs/>
                <w:lang w:val="tr-TR"/>
              </w:rPr>
            </w:pPr>
          </w:p>
          <w:p w14:paraId="5293F7EB" w14:textId="77777777" w:rsidR="005F5871" w:rsidRPr="00EC4387" w:rsidRDefault="005F5871" w:rsidP="00EC4387">
            <w:pPr>
              <w:jc w:val="center"/>
              <w:rPr>
                <w:rFonts w:ascii="Arial" w:hAnsi="Arial" w:cs="Arial"/>
                <w:b/>
                <w:bCs/>
                <w:lang w:val="tr-TR"/>
              </w:rPr>
            </w:pPr>
            <w:r w:rsidRPr="00EC4387">
              <w:rPr>
                <w:rFonts w:ascii="Arial" w:hAnsi="Arial" w:cs="Arial"/>
                <w:b/>
                <w:bCs/>
                <w:lang w:val="tr-TR"/>
              </w:rPr>
              <w:t>ÇUKUROVA ÜNİVERSİTESİ</w:t>
            </w:r>
          </w:p>
          <w:p w14:paraId="6DECD707" w14:textId="77777777" w:rsidR="005F5871" w:rsidRPr="00EC4387" w:rsidRDefault="005F5871" w:rsidP="00EC4387">
            <w:pPr>
              <w:jc w:val="center"/>
              <w:rPr>
                <w:rFonts w:ascii="Arial" w:hAnsi="Arial" w:cs="Arial"/>
                <w:b/>
                <w:bCs/>
                <w:lang w:val="tr-TR"/>
              </w:rPr>
            </w:pPr>
          </w:p>
          <w:p w14:paraId="4E8BC1A4" w14:textId="104C555B" w:rsidR="005F5871" w:rsidRPr="00EC4387" w:rsidRDefault="005F5871" w:rsidP="00EC4387">
            <w:pPr>
              <w:jc w:val="center"/>
              <w:rPr>
                <w:lang w:val="tr-TR"/>
              </w:rPr>
            </w:pPr>
            <w:r w:rsidRPr="00EC4387">
              <w:rPr>
                <w:rFonts w:ascii="Arial" w:hAnsi="Arial" w:cs="Arial"/>
                <w:b/>
                <w:bCs/>
                <w:lang w:val="tr-TR"/>
              </w:rPr>
              <w:t>MÜHENDİSLİK FAKÜLTESİ</w:t>
            </w:r>
          </w:p>
        </w:tc>
        <w:tc>
          <w:tcPr>
            <w:tcW w:w="3132" w:type="dxa"/>
            <w:tcBorders>
              <w:left w:val="nil"/>
              <w:bottom w:val="nil"/>
            </w:tcBorders>
            <w:vAlign w:val="center"/>
          </w:tcPr>
          <w:p w14:paraId="7CF5947F" w14:textId="59598D73" w:rsidR="005F5871" w:rsidRPr="00EC4387" w:rsidRDefault="005F5871" w:rsidP="00EC4387">
            <w:pPr>
              <w:jc w:val="right"/>
              <w:rPr>
                <w:lang w:val="tr-TR"/>
              </w:rPr>
            </w:pPr>
            <w:r w:rsidRPr="00EC4387">
              <w:rPr>
                <w:noProof/>
                <w:lang w:val="tr-TR"/>
              </w:rPr>
              <w:drawing>
                <wp:inline distT="0" distB="0" distL="0" distR="0" wp14:anchorId="5B945DE6" wp14:editId="0B99C905">
                  <wp:extent cx="902317" cy="900000"/>
                  <wp:effectExtent l="0" t="0" r="0" b="0"/>
                  <wp:docPr id="1881896397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2317" cy="90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5871" w:rsidRPr="00EC4387" w14:paraId="5C5D89E4" w14:textId="77777777" w:rsidTr="00EC4387">
        <w:tc>
          <w:tcPr>
            <w:tcW w:w="9395" w:type="dxa"/>
            <w:gridSpan w:val="3"/>
            <w:tcBorders>
              <w:top w:val="nil"/>
            </w:tcBorders>
          </w:tcPr>
          <w:p w14:paraId="21F9A455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sz w:val="24"/>
                <w:szCs w:val="24"/>
                <w:lang w:val="tr-TR"/>
              </w:rPr>
            </w:pPr>
          </w:p>
          <w:p w14:paraId="706DA39F" w14:textId="77777777" w:rsidR="00EC4387" w:rsidRPr="00EC4387" w:rsidRDefault="00EC4387" w:rsidP="005F5871">
            <w:pPr>
              <w:jc w:val="center"/>
              <w:rPr>
                <w:rFonts w:ascii="Arial" w:hAnsi="Arial" w:cs="Arial"/>
                <w:sz w:val="24"/>
                <w:szCs w:val="24"/>
                <w:lang w:val="tr-TR"/>
              </w:rPr>
            </w:pPr>
          </w:p>
          <w:p w14:paraId="10BD6C5B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sz w:val="24"/>
                <w:szCs w:val="24"/>
                <w:lang w:val="tr-TR"/>
              </w:rPr>
            </w:pPr>
          </w:p>
          <w:p w14:paraId="1117397C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</w:pPr>
            <w:r w:rsidRPr="00EC4387"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  <w:t>OTOMOTİV MÜHENDİSLİĞİ BÖLÜMÜ</w:t>
            </w:r>
          </w:p>
          <w:p w14:paraId="321448A1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</w:pPr>
          </w:p>
          <w:p w14:paraId="744929C2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</w:pPr>
          </w:p>
          <w:p w14:paraId="0C9E0F33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</w:pPr>
          </w:p>
          <w:p w14:paraId="416E4E5F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</w:pPr>
          </w:p>
          <w:p w14:paraId="4CD10D9A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</w:pPr>
            <w:r w:rsidRPr="00EC4387"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  <w:t>Dersin Kodu-Adı</w:t>
            </w:r>
          </w:p>
          <w:p w14:paraId="794A86AA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</w:pPr>
            <w:r w:rsidRPr="0073647B">
              <w:rPr>
                <w:rFonts w:ascii="Arial" w:hAnsi="Arial" w:cs="Arial"/>
                <w:b/>
                <w:bCs/>
                <w:sz w:val="24"/>
                <w:szCs w:val="24"/>
                <w:highlight w:val="yellow"/>
                <w:lang w:val="tr-TR"/>
              </w:rPr>
              <w:t>OMZ-4XX BİTİRME TEZİ</w:t>
            </w:r>
          </w:p>
          <w:p w14:paraId="6850BD03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</w:pPr>
          </w:p>
          <w:p w14:paraId="70DDFEBD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</w:pPr>
          </w:p>
          <w:p w14:paraId="1AA44095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</w:pPr>
          </w:p>
          <w:p w14:paraId="1D71DAB0" w14:textId="33DF5A9E" w:rsidR="005F5871" w:rsidRPr="00EC4387" w:rsidRDefault="005F5871" w:rsidP="005F5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</w:pPr>
            <w:r w:rsidRPr="0073647B">
              <w:rPr>
                <w:rFonts w:ascii="Arial" w:hAnsi="Arial" w:cs="Arial"/>
                <w:b/>
                <w:bCs/>
                <w:sz w:val="24"/>
                <w:szCs w:val="24"/>
                <w:highlight w:val="yellow"/>
                <w:lang w:val="tr-TR"/>
              </w:rPr>
              <w:t>KONUSU</w:t>
            </w:r>
          </w:p>
          <w:p w14:paraId="1B7F100E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</w:pPr>
          </w:p>
          <w:p w14:paraId="7B2106A8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</w:pPr>
          </w:p>
          <w:p w14:paraId="4DF5EE11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</w:pPr>
          </w:p>
          <w:p w14:paraId="143AD8BD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</w:pPr>
          </w:p>
          <w:p w14:paraId="6490A0C9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</w:pPr>
            <w:r w:rsidRPr="00EC4387"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  <w:t>HAZIRLAYAN</w:t>
            </w:r>
          </w:p>
          <w:p w14:paraId="76F130F7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</w:pPr>
          </w:p>
          <w:p w14:paraId="57511FF6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sz w:val="24"/>
                <w:szCs w:val="24"/>
                <w:lang w:val="tr-TR"/>
              </w:rPr>
            </w:pPr>
            <w:r w:rsidRPr="0073647B">
              <w:rPr>
                <w:rFonts w:ascii="Arial" w:hAnsi="Arial" w:cs="Arial"/>
                <w:sz w:val="24"/>
                <w:szCs w:val="24"/>
                <w:highlight w:val="yellow"/>
                <w:lang w:val="tr-TR"/>
              </w:rPr>
              <w:t>Öğrenci No – Adı Soyadı</w:t>
            </w:r>
          </w:p>
          <w:p w14:paraId="734119A3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sz w:val="24"/>
                <w:szCs w:val="24"/>
                <w:lang w:val="tr-TR"/>
              </w:rPr>
            </w:pPr>
          </w:p>
          <w:p w14:paraId="368FA16B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sz w:val="24"/>
                <w:szCs w:val="24"/>
                <w:lang w:val="tr-TR"/>
              </w:rPr>
            </w:pPr>
          </w:p>
          <w:p w14:paraId="05259588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sz w:val="24"/>
                <w:szCs w:val="24"/>
                <w:lang w:val="tr-TR"/>
              </w:rPr>
            </w:pPr>
          </w:p>
          <w:p w14:paraId="6E561280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</w:pPr>
            <w:r w:rsidRPr="00EC4387"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  <w:t>DANIŞMAN</w:t>
            </w:r>
          </w:p>
          <w:p w14:paraId="55FB150A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</w:pPr>
          </w:p>
          <w:p w14:paraId="5CB1DCD4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sz w:val="24"/>
                <w:szCs w:val="24"/>
                <w:lang w:val="tr-TR"/>
              </w:rPr>
            </w:pPr>
            <w:r w:rsidRPr="0073647B">
              <w:rPr>
                <w:rFonts w:ascii="Arial" w:hAnsi="Arial" w:cs="Arial"/>
                <w:sz w:val="24"/>
                <w:szCs w:val="24"/>
                <w:highlight w:val="yellow"/>
                <w:lang w:val="tr-TR"/>
              </w:rPr>
              <w:t>Unvan – Adı Soyadı</w:t>
            </w:r>
          </w:p>
          <w:p w14:paraId="55504093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sz w:val="24"/>
                <w:szCs w:val="24"/>
                <w:lang w:val="tr-TR"/>
              </w:rPr>
            </w:pPr>
          </w:p>
          <w:p w14:paraId="68ADD562" w14:textId="77777777" w:rsidR="005F5871" w:rsidRDefault="005F5871" w:rsidP="005F5871">
            <w:pPr>
              <w:jc w:val="center"/>
              <w:rPr>
                <w:rFonts w:ascii="Arial" w:hAnsi="Arial" w:cs="Arial"/>
                <w:sz w:val="24"/>
                <w:szCs w:val="24"/>
                <w:lang w:val="tr-TR"/>
              </w:rPr>
            </w:pPr>
          </w:p>
          <w:p w14:paraId="46A6E3C5" w14:textId="77777777" w:rsidR="0073647B" w:rsidRDefault="0073647B" w:rsidP="005F5871">
            <w:pPr>
              <w:jc w:val="center"/>
              <w:rPr>
                <w:rFonts w:ascii="Arial" w:hAnsi="Arial" w:cs="Arial"/>
                <w:sz w:val="24"/>
                <w:szCs w:val="24"/>
                <w:lang w:val="tr-TR"/>
              </w:rPr>
            </w:pPr>
          </w:p>
          <w:p w14:paraId="521CE437" w14:textId="77777777" w:rsidR="0073647B" w:rsidRDefault="0073647B" w:rsidP="005F5871">
            <w:pPr>
              <w:jc w:val="center"/>
              <w:rPr>
                <w:rFonts w:ascii="Arial" w:hAnsi="Arial" w:cs="Arial"/>
                <w:sz w:val="24"/>
                <w:szCs w:val="24"/>
                <w:lang w:val="tr-TR"/>
              </w:rPr>
            </w:pPr>
          </w:p>
          <w:p w14:paraId="004253E9" w14:textId="77777777" w:rsidR="005F5871" w:rsidRPr="00EC4387" w:rsidRDefault="005F5871" w:rsidP="005F5871">
            <w:pPr>
              <w:jc w:val="center"/>
              <w:rPr>
                <w:rFonts w:ascii="Arial" w:hAnsi="Arial" w:cs="Arial"/>
                <w:sz w:val="24"/>
                <w:szCs w:val="24"/>
                <w:lang w:val="tr-TR"/>
              </w:rPr>
            </w:pPr>
          </w:p>
          <w:p w14:paraId="75D08F89" w14:textId="1B6FD7A0" w:rsidR="005F5871" w:rsidRPr="00EC4387" w:rsidRDefault="00EC4387" w:rsidP="005F5871">
            <w:pPr>
              <w:jc w:val="center"/>
              <w:rPr>
                <w:rFonts w:ascii="Arial" w:hAnsi="Arial" w:cs="Arial"/>
                <w:sz w:val="24"/>
                <w:szCs w:val="24"/>
                <w:lang w:val="tr-TR"/>
              </w:rPr>
            </w:pPr>
            <w:r w:rsidRPr="00EC4387">
              <w:rPr>
                <w:rFonts w:ascii="Arial" w:hAnsi="Arial" w:cs="Arial"/>
                <w:sz w:val="24"/>
                <w:szCs w:val="24"/>
                <w:lang w:val="tr-TR"/>
              </w:rPr>
              <w:t>Ay – Yıl</w:t>
            </w:r>
          </w:p>
          <w:p w14:paraId="35A8EA0C" w14:textId="77777777" w:rsidR="00EC4387" w:rsidRPr="00EC4387" w:rsidRDefault="00EC4387" w:rsidP="005F5871">
            <w:pPr>
              <w:jc w:val="center"/>
              <w:rPr>
                <w:rFonts w:ascii="Arial" w:hAnsi="Arial" w:cs="Arial"/>
                <w:sz w:val="24"/>
                <w:szCs w:val="24"/>
                <w:lang w:val="tr-TR"/>
              </w:rPr>
            </w:pPr>
          </w:p>
          <w:p w14:paraId="363082CE" w14:textId="51FFD886" w:rsidR="00EC4387" w:rsidRPr="00EC4387" w:rsidRDefault="00EC4387" w:rsidP="00EC4387">
            <w:pPr>
              <w:jc w:val="center"/>
              <w:rPr>
                <w:rFonts w:ascii="Arial" w:hAnsi="Arial" w:cs="Arial"/>
                <w:sz w:val="24"/>
                <w:szCs w:val="24"/>
                <w:lang w:val="tr-TR"/>
              </w:rPr>
            </w:pPr>
            <w:r w:rsidRPr="0073647B">
              <w:rPr>
                <w:rFonts w:ascii="Arial" w:hAnsi="Arial" w:cs="Arial"/>
                <w:sz w:val="24"/>
                <w:szCs w:val="24"/>
                <w:highlight w:val="yellow"/>
                <w:lang w:val="tr-TR"/>
              </w:rPr>
              <w:t>Haziran</w:t>
            </w:r>
            <w:r w:rsidR="0073647B" w:rsidRPr="0073647B">
              <w:rPr>
                <w:rFonts w:ascii="Arial" w:hAnsi="Arial" w:cs="Arial"/>
                <w:sz w:val="24"/>
                <w:szCs w:val="24"/>
                <w:highlight w:val="yellow"/>
                <w:lang w:val="tr-TR"/>
              </w:rPr>
              <w:t xml:space="preserve"> - </w:t>
            </w:r>
            <w:r w:rsidRPr="0073647B">
              <w:rPr>
                <w:rFonts w:ascii="Arial" w:hAnsi="Arial" w:cs="Arial"/>
                <w:sz w:val="24"/>
                <w:szCs w:val="24"/>
                <w:highlight w:val="yellow"/>
                <w:lang w:val="tr-TR"/>
              </w:rPr>
              <w:t>2024</w:t>
            </w:r>
          </w:p>
          <w:p w14:paraId="25F2ABF9" w14:textId="77777777" w:rsidR="00EC4387" w:rsidRPr="00EC4387" w:rsidRDefault="00EC4387" w:rsidP="00EC4387">
            <w:pPr>
              <w:jc w:val="center"/>
              <w:rPr>
                <w:rFonts w:ascii="Arial" w:hAnsi="Arial" w:cs="Arial"/>
                <w:sz w:val="24"/>
                <w:szCs w:val="24"/>
                <w:lang w:val="tr-TR"/>
              </w:rPr>
            </w:pPr>
          </w:p>
          <w:p w14:paraId="728671A1" w14:textId="77777777" w:rsidR="00EC4387" w:rsidRPr="00EC4387" w:rsidRDefault="00EC4387" w:rsidP="00EC438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</w:pPr>
            <w:r w:rsidRPr="00EC4387"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  <w:t>ADANA</w:t>
            </w:r>
          </w:p>
          <w:p w14:paraId="3437D119" w14:textId="48E47A2B" w:rsidR="00EC4387" w:rsidRPr="00EC4387" w:rsidRDefault="00EC4387" w:rsidP="00EC438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tr-TR"/>
              </w:rPr>
            </w:pPr>
          </w:p>
        </w:tc>
      </w:tr>
    </w:tbl>
    <w:p w14:paraId="61796DF8" w14:textId="77777777" w:rsidR="001E49A1" w:rsidRPr="00EC4387" w:rsidRDefault="001E49A1">
      <w:pPr>
        <w:rPr>
          <w:lang w:val="tr-TR"/>
        </w:rPr>
      </w:pPr>
    </w:p>
    <w:sectPr w:rsidR="001E49A1" w:rsidRPr="00EC4387" w:rsidSect="005F5871">
      <w:pgSz w:w="12240" w:h="15840"/>
      <w:pgMar w:top="1701" w:right="1134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044034" w14:textId="77777777" w:rsidR="00E5720C" w:rsidRDefault="00E5720C" w:rsidP="00EC4387">
      <w:pPr>
        <w:spacing w:after="0" w:line="240" w:lineRule="auto"/>
      </w:pPr>
      <w:r>
        <w:separator/>
      </w:r>
    </w:p>
  </w:endnote>
  <w:endnote w:type="continuationSeparator" w:id="0">
    <w:p w14:paraId="046FC980" w14:textId="77777777" w:rsidR="00E5720C" w:rsidRDefault="00E5720C" w:rsidP="00EC43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40EE7B" w14:textId="77777777" w:rsidR="00E5720C" w:rsidRDefault="00E5720C" w:rsidP="00EC4387">
      <w:pPr>
        <w:spacing w:after="0" w:line="240" w:lineRule="auto"/>
      </w:pPr>
      <w:r>
        <w:separator/>
      </w:r>
    </w:p>
  </w:footnote>
  <w:footnote w:type="continuationSeparator" w:id="0">
    <w:p w14:paraId="6A58ABFA" w14:textId="77777777" w:rsidR="00E5720C" w:rsidRDefault="00E5720C" w:rsidP="00EC438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O0NDQ3MDEzMTQzMTFV0lEKTi0uzszPAykwqgUAAoE1EiwAAAA="/>
  </w:docVars>
  <w:rsids>
    <w:rsidRoot w:val="007C69F5"/>
    <w:rsid w:val="000B53A6"/>
    <w:rsid w:val="000C24EF"/>
    <w:rsid w:val="000E0C91"/>
    <w:rsid w:val="001E49A1"/>
    <w:rsid w:val="001E7E60"/>
    <w:rsid w:val="002D116D"/>
    <w:rsid w:val="002E3E99"/>
    <w:rsid w:val="002F0AF8"/>
    <w:rsid w:val="003639C3"/>
    <w:rsid w:val="003E4A02"/>
    <w:rsid w:val="003F2C30"/>
    <w:rsid w:val="00401843"/>
    <w:rsid w:val="0058457F"/>
    <w:rsid w:val="005F5871"/>
    <w:rsid w:val="00622EBB"/>
    <w:rsid w:val="00624078"/>
    <w:rsid w:val="00645A68"/>
    <w:rsid w:val="006B6A1F"/>
    <w:rsid w:val="006D5ADE"/>
    <w:rsid w:val="006F752C"/>
    <w:rsid w:val="0073647B"/>
    <w:rsid w:val="007C69F5"/>
    <w:rsid w:val="007E33E0"/>
    <w:rsid w:val="008F6EEB"/>
    <w:rsid w:val="00913144"/>
    <w:rsid w:val="009256C8"/>
    <w:rsid w:val="00940A32"/>
    <w:rsid w:val="0099560B"/>
    <w:rsid w:val="009D4DEF"/>
    <w:rsid w:val="00A16BB3"/>
    <w:rsid w:val="00A96776"/>
    <w:rsid w:val="00B208C6"/>
    <w:rsid w:val="00B44FCE"/>
    <w:rsid w:val="00B55F71"/>
    <w:rsid w:val="00BC6D7F"/>
    <w:rsid w:val="00C9435F"/>
    <w:rsid w:val="00D87D54"/>
    <w:rsid w:val="00E5720C"/>
    <w:rsid w:val="00E959F7"/>
    <w:rsid w:val="00EC4387"/>
    <w:rsid w:val="00FB0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4F4E9F"/>
  <w15:chartTrackingRefBased/>
  <w15:docId w15:val="{DA129711-F56F-434C-89CB-1A3DD53BD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F5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EC438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C4387"/>
  </w:style>
  <w:style w:type="paragraph" w:styleId="AltBilgi">
    <w:name w:val="footer"/>
    <w:basedOn w:val="Normal"/>
    <w:link w:val="AltBilgiChar"/>
    <w:uiPriority w:val="99"/>
    <w:unhideWhenUsed/>
    <w:rsid w:val="00EC438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C43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7</Words>
  <Characters>214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Cem Yakaryılmaz</dc:creator>
  <cp:keywords/>
  <dc:description/>
  <cp:lastModifiedBy>Ali Cem Yakaryılmaz</cp:lastModifiedBy>
  <cp:revision>3</cp:revision>
  <dcterms:created xsi:type="dcterms:W3CDTF">2024-11-25T07:01:00Z</dcterms:created>
  <dcterms:modified xsi:type="dcterms:W3CDTF">2024-12-09T06:08:00Z</dcterms:modified>
</cp:coreProperties>
</file>